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7D0F" w:rsidRDefault="00307D0F" w:rsidP="00307D0F">
      <w:pPr>
        <w:jc w:val="center"/>
        <w:rPr>
          <w:rFonts w:ascii="Arial" w:eastAsia="Times New Roman" w:hAnsi="Arial" w:cs="Arial"/>
          <w:b/>
          <w:bCs/>
          <w:sz w:val="24"/>
          <w:szCs w:val="24"/>
          <w:lang w:eastAsia="tr-TR"/>
        </w:rPr>
      </w:pPr>
      <w:r w:rsidRPr="00307D0F">
        <w:rPr>
          <w:rFonts w:ascii="Arial" w:eastAsia="Times New Roman" w:hAnsi="Arial" w:cs="Arial"/>
          <w:b/>
          <w:bCs/>
          <w:sz w:val="24"/>
          <w:szCs w:val="24"/>
          <w:lang w:eastAsia="tr-TR"/>
        </w:rPr>
        <w:t xml:space="preserve">2017-2018 EĞİTİM VE ÖĞRETİM YILI </w:t>
      </w:r>
    </w:p>
    <w:p w:rsidR="009D5055" w:rsidRDefault="009D5055" w:rsidP="00307D0F">
      <w:pPr>
        <w:jc w:val="center"/>
        <w:rPr>
          <w:rFonts w:ascii="Arial" w:eastAsia="Times New Roman" w:hAnsi="Arial" w:cs="Arial"/>
          <w:b/>
          <w:bCs/>
          <w:sz w:val="24"/>
          <w:szCs w:val="24"/>
          <w:lang w:eastAsia="tr-TR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tr-TR"/>
        </w:rPr>
        <w:t xml:space="preserve">KSÜ </w:t>
      </w:r>
      <w:bookmarkStart w:id="0" w:name="_GoBack"/>
      <w:r>
        <w:rPr>
          <w:rFonts w:ascii="Arial" w:eastAsia="Times New Roman" w:hAnsi="Arial" w:cs="Arial"/>
          <w:b/>
          <w:bCs/>
          <w:sz w:val="24"/>
          <w:szCs w:val="24"/>
          <w:lang w:eastAsia="tr-TR"/>
        </w:rPr>
        <w:t>İİBF TÜM BÖLÜMLER</w:t>
      </w:r>
    </w:p>
    <w:p w:rsidR="009D5055" w:rsidRDefault="009D5055" w:rsidP="00307D0F">
      <w:pPr>
        <w:jc w:val="center"/>
        <w:rPr>
          <w:rFonts w:ascii="Arial" w:eastAsia="Times New Roman" w:hAnsi="Arial" w:cs="Arial"/>
          <w:b/>
          <w:bCs/>
          <w:sz w:val="24"/>
          <w:szCs w:val="24"/>
          <w:lang w:eastAsia="tr-TR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tr-TR"/>
        </w:rPr>
        <w:t xml:space="preserve">DİKSİYON DERSİ 2. ARA SINAV TARİHLERİ </w:t>
      </w:r>
      <w:bookmarkEnd w:id="0"/>
      <w:r>
        <w:rPr>
          <w:rFonts w:ascii="Arial" w:eastAsia="Times New Roman" w:hAnsi="Arial" w:cs="Arial"/>
          <w:b/>
          <w:bCs/>
          <w:sz w:val="24"/>
          <w:szCs w:val="24"/>
          <w:lang w:eastAsia="tr-TR"/>
        </w:rPr>
        <w:t>(24.11.2017)</w:t>
      </w:r>
    </w:p>
    <w:p w:rsidR="009D5055" w:rsidRDefault="009D5055" w:rsidP="00307D0F">
      <w:pPr>
        <w:jc w:val="center"/>
        <w:rPr>
          <w:rFonts w:ascii="Arial" w:eastAsia="Times New Roman" w:hAnsi="Arial" w:cs="Arial"/>
          <w:b/>
          <w:bCs/>
          <w:sz w:val="24"/>
          <w:szCs w:val="24"/>
          <w:lang w:eastAsia="tr-TR"/>
        </w:rPr>
      </w:pPr>
    </w:p>
    <w:tbl>
      <w:tblPr>
        <w:tblStyle w:val="TabloKlavuzu"/>
        <w:tblW w:w="12756" w:type="dxa"/>
        <w:jc w:val="center"/>
        <w:tblInd w:w="-175" w:type="dxa"/>
        <w:tblLook w:val="04A0" w:firstRow="1" w:lastRow="0" w:firstColumn="1" w:lastColumn="0" w:noHBand="0" w:noVBand="1"/>
      </w:tblPr>
      <w:tblGrid>
        <w:gridCol w:w="684"/>
        <w:gridCol w:w="398"/>
        <w:gridCol w:w="3259"/>
        <w:gridCol w:w="973"/>
        <w:gridCol w:w="1791"/>
        <w:gridCol w:w="2528"/>
        <w:gridCol w:w="584"/>
        <w:gridCol w:w="584"/>
        <w:gridCol w:w="1220"/>
        <w:gridCol w:w="735"/>
      </w:tblGrid>
      <w:tr w:rsidR="005D4461" w:rsidRPr="00AE4904" w:rsidTr="005D4461">
        <w:trPr>
          <w:trHeight w:val="224"/>
          <w:jc w:val="center"/>
        </w:trPr>
        <w:tc>
          <w:tcPr>
            <w:tcW w:w="12756" w:type="dxa"/>
            <w:gridSpan w:val="10"/>
            <w:shd w:val="clear" w:color="auto" w:fill="auto"/>
          </w:tcPr>
          <w:p w:rsidR="005D4461" w:rsidRDefault="005D4461" w:rsidP="009D5055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</w:pPr>
          </w:p>
          <w:p w:rsidR="005D4461" w:rsidRPr="0088046B" w:rsidRDefault="005D4461" w:rsidP="009D505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  <w:t>1.ÖĞRETİM</w:t>
            </w:r>
          </w:p>
          <w:p w:rsidR="005D4461" w:rsidRPr="00AE4904" w:rsidRDefault="005D4461" w:rsidP="008A73AB">
            <w:pPr>
              <w:jc w:val="center"/>
              <w:rPr>
                <w:b/>
              </w:rPr>
            </w:pPr>
          </w:p>
        </w:tc>
      </w:tr>
      <w:tr w:rsidR="005D4461" w:rsidRPr="00AE4904" w:rsidTr="005D4461">
        <w:trPr>
          <w:trHeight w:val="224"/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SINIF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>
              <w:rPr>
                <w:b/>
              </w:rPr>
              <w:t>BÖLÜM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D. KOD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DERSİN ADI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ÖĞRETİM ELEMANI</w:t>
            </w:r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D.1.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D.2.</w:t>
            </w: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TARİH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SAAT</w:t>
            </w:r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İktisat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1</w:t>
            </w: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08:15</w:t>
            </w:r>
            <w:proofErr w:type="gramEnd"/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İşletme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1</w:t>
            </w: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08:15</w:t>
            </w:r>
            <w:proofErr w:type="gramEnd"/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ağlık Yönetimi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1</w:t>
            </w: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08:15</w:t>
            </w:r>
            <w:proofErr w:type="gramEnd"/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Kamu Yönetimi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1</w:t>
            </w: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08:15</w:t>
            </w:r>
            <w:proofErr w:type="gramEnd"/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luslararası Ticaret ve Lojistik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1</w:t>
            </w: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08:15</w:t>
            </w:r>
            <w:proofErr w:type="gramEnd"/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iyaset Bilimi ve Uluslararası İlişkiler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1</w:t>
            </w: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08:15</w:t>
            </w:r>
            <w:proofErr w:type="gramEnd"/>
          </w:p>
        </w:tc>
      </w:tr>
      <w:tr w:rsidR="005D4461" w:rsidRPr="00AE4904" w:rsidTr="005D4461">
        <w:trPr>
          <w:gridAfter w:val="8"/>
          <w:wAfter w:w="11674" w:type="dxa"/>
          <w:jc w:val="center"/>
        </w:trPr>
        <w:tc>
          <w:tcPr>
            <w:tcW w:w="1082" w:type="dxa"/>
            <w:gridSpan w:val="2"/>
            <w:tcBorders>
              <w:left w:val="nil"/>
              <w:right w:val="nil"/>
            </w:tcBorders>
          </w:tcPr>
          <w:p w:rsidR="005D4461" w:rsidRDefault="005D4461" w:rsidP="008A73AB">
            <w:pPr>
              <w:jc w:val="center"/>
              <w:rPr>
                <w:rFonts w:cstheme="minorHAnsi"/>
              </w:rPr>
            </w:pPr>
          </w:p>
          <w:p w:rsidR="005D4461" w:rsidRDefault="005D4461" w:rsidP="008A73AB">
            <w:pPr>
              <w:jc w:val="center"/>
              <w:rPr>
                <w:rFonts w:cstheme="minorHAnsi"/>
              </w:rPr>
            </w:pPr>
          </w:p>
          <w:p w:rsidR="005D4461" w:rsidRDefault="005D4461" w:rsidP="008A73AB">
            <w:pPr>
              <w:jc w:val="center"/>
              <w:rPr>
                <w:rFonts w:cstheme="minorHAnsi"/>
              </w:rPr>
            </w:pPr>
          </w:p>
        </w:tc>
      </w:tr>
      <w:tr w:rsidR="005D4461" w:rsidRPr="00AE4904" w:rsidTr="005D4461">
        <w:trPr>
          <w:jc w:val="center"/>
        </w:trPr>
        <w:tc>
          <w:tcPr>
            <w:tcW w:w="12756" w:type="dxa"/>
            <w:gridSpan w:val="10"/>
            <w:shd w:val="clear" w:color="auto" w:fill="auto"/>
          </w:tcPr>
          <w:p w:rsidR="005D4461" w:rsidRDefault="005D4461" w:rsidP="009D5055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</w:pPr>
          </w:p>
          <w:p w:rsidR="005D4461" w:rsidRPr="0088046B" w:rsidRDefault="005D4461" w:rsidP="009D505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  <w:t>2.ÖĞRETİM</w:t>
            </w:r>
          </w:p>
          <w:p w:rsidR="005D4461" w:rsidRPr="00AE4904" w:rsidRDefault="005D4461" w:rsidP="0058498B">
            <w:pPr>
              <w:jc w:val="center"/>
              <w:rPr>
                <w:b/>
              </w:rPr>
            </w:pPr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SINIF</w:t>
            </w:r>
          </w:p>
        </w:tc>
        <w:tc>
          <w:tcPr>
            <w:tcW w:w="3657" w:type="dxa"/>
            <w:gridSpan w:val="2"/>
          </w:tcPr>
          <w:p w:rsidR="005D4461" w:rsidRPr="00AE4904" w:rsidRDefault="005D4461" w:rsidP="0058498B">
            <w:pPr>
              <w:jc w:val="center"/>
              <w:rPr>
                <w:b/>
              </w:rPr>
            </w:pPr>
            <w:r>
              <w:rPr>
                <w:b/>
              </w:rPr>
              <w:t>BÖLÜM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D. KOD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DERSİN ADI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ÖĞRETİM ELEMANI</w:t>
            </w:r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D.1.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D.2.</w:t>
            </w: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TARİH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b/>
              </w:rPr>
            </w:pPr>
            <w:r w:rsidRPr="00AE4904">
              <w:rPr>
                <w:b/>
              </w:rPr>
              <w:t>SAAT</w:t>
            </w:r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İktisat II. Öğretim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19:30</w:t>
            </w:r>
            <w:proofErr w:type="gramEnd"/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İşletme II. Öğretim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19:30</w:t>
            </w:r>
            <w:proofErr w:type="gramEnd"/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ağlık Yönetimi II. Öğretim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19:30</w:t>
            </w:r>
            <w:proofErr w:type="gramEnd"/>
          </w:p>
        </w:tc>
      </w:tr>
      <w:tr w:rsidR="005D4461" w:rsidRPr="00AE4904" w:rsidTr="005D4461">
        <w:trPr>
          <w:jc w:val="center"/>
        </w:trPr>
        <w:tc>
          <w:tcPr>
            <w:tcW w:w="6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 w:rsidRPr="00AE4904">
              <w:rPr>
                <w:rFonts w:cstheme="minorHAnsi"/>
              </w:rPr>
              <w:t>1</w:t>
            </w:r>
          </w:p>
        </w:tc>
        <w:tc>
          <w:tcPr>
            <w:tcW w:w="3657" w:type="dxa"/>
            <w:gridSpan w:val="2"/>
            <w:vAlign w:val="center"/>
          </w:tcPr>
          <w:p w:rsidR="005D4461" w:rsidRPr="00AE4904" w:rsidRDefault="005D4461" w:rsidP="009D50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Kamu Yönetimi II. Öğretim</w:t>
            </w:r>
          </w:p>
        </w:tc>
        <w:tc>
          <w:tcPr>
            <w:tcW w:w="973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BSS105</w:t>
            </w:r>
          </w:p>
        </w:tc>
        <w:tc>
          <w:tcPr>
            <w:tcW w:w="1791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>Diksiyon</w:t>
            </w:r>
          </w:p>
        </w:tc>
        <w:tc>
          <w:tcPr>
            <w:tcW w:w="2528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  <w:color w:val="000000"/>
              </w:rPr>
            </w:pPr>
            <w:r w:rsidRPr="00AE4904">
              <w:rPr>
                <w:rFonts w:cstheme="minorHAnsi"/>
                <w:color w:val="000000"/>
              </w:rPr>
              <w:t xml:space="preserve">Doç. Dr. Burcu </w:t>
            </w:r>
            <w:proofErr w:type="spellStart"/>
            <w:r w:rsidRPr="00AE4904">
              <w:rPr>
                <w:rFonts w:cstheme="minorHAnsi"/>
                <w:color w:val="000000"/>
              </w:rPr>
              <w:t>Erşahan</w:t>
            </w:r>
            <w:proofErr w:type="spellEnd"/>
          </w:p>
        </w:tc>
        <w:tc>
          <w:tcPr>
            <w:tcW w:w="584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1</w:t>
            </w:r>
          </w:p>
        </w:tc>
        <w:tc>
          <w:tcPr>
            <w:tcW w:w="584" w:type="dxa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11.2017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5D4461" w:rsidRPr="00AE4904" w:rsidRDefault="005D4461" w:rsidP="009D505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19:30</w:t>
            </w:r>
            <w:proofErr w:type="gramEnd"/>
          </w:p>
        </w:tc>
      </w:tr>
    </w:tbl>
    <w:p w:rsidR="006B3E0C" w:rsidRPr="00C61C2C" w:rsidRDefault="006B3E0C" w:rsidP="00C61C2C">
      <w:pPr>
        <w:jc w:val="center"/>
      </w:pPr>
    </w:p>
    <w:sectPr w:rsidR="006B3E0C" w:rsidRPr="00C61C2C" w:rsidSect="000C5F17">
      <w:pgSz w:w="16838" w:h="11906" w:orient="landscape"/>
      <w:pgMar w:top="720" w:right="8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7766" w:rsidRDefault="00887766" w:rsidP="006B3E0C">
      <w:pPr>
        <w:spacing w:after="0" w:line="240" w:lineRule="auto"/>
      </w:pPr>
      <w:r>
        <w:separator/>
      </w:r>
    </w:p>
  </w:endnote>
  <w:endnote w:type="continuationSeparator" w:id="0">
    <w:p w:rsidR="00887766" w:rsidRDefault="00887766" w:rsidP="006B3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7766" w:rsidRDefault="00887766" w:rsidP="006B3E0C">
      <w:pPr>
        <w:spacing w:after="0" w:line="240" w:lineRule="auto"/>
      </w:pPr>
      <w:r>
        <w:separator/>
      </w:r>
    </w:p>
  </w:footnote>
  <w:footnote w:type="continuationSeparator" w:id="0">
    <w:p w:rsidR="00887766" w:rsidRDefault="00887766" w:rsidP="006B3E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UwMTEzNTc3Nza3NDVX0lEKTi0uzszPAykwrAUAkbiwXiwAAAA="/>
  </w:docVars>
  <w:rsids>
    <w:rsidRoot w:val="00C61C2C"/>
    <w:rsid w:val="00032795"/>
    <w:rsid w:val="00047F8C"/>
    <w:rsid w:val="000809DB"/>
    <w:rsid w:val="00092B02"/>
    <w:rsid w:val="000C5F17"/>
    <w:rsid w:val="001A36C1"/>
    <w:rsid w:val="002E7BA0"/>
    <w:rsid w:val="00307D0F"/>
    <w:rsid w:val="0041172B"/>
    <w:rsid w:val="00443509"/>
    <w:rsid w:val="00561C0F"/>
    <w:rsid w:val="005764DE"/>
    <w:rsid w:val="00586A22"/>
    <w:rsid w:val="005A73B0"/>
    <w:rsid w:val="005C5A39"/>
    <w:rsid w:val="005D4461"/>
    <w:rsid w:val="005E5938"/>
    <w:rsid w:val="00623BA8"/>
    <w:rsid w:val="00685CF8"/>
    <w:rsid w:val="006B3E0C"/>
    <w:rsid w:val="006F22F0"/>
    <w:rsid w:val="007053D2"/>
    <w:rsid w:val="00726768"/>
    <w:rsid w:val="007A7435"/>
    <w:rsid w:val="00820A63"/>
    <w:rsid w:val="0088046B"/>
    <w:rsid w:val="00887766"/>
    <w:rsid w:val="009869B6"/>
    <w:rsid w:val="009D5055"/>
    <w:rsid w:val="009F0F47"/>
    <w:rsid w:val="00AE4904"/>
    <w:rsid w:val="00B00081"/>
    <w:rsid w:val="00BF5D83"/>
    <w:rsid w:val="00C22B55"/>
    <w:rsid w:val="00C61C2C"/>
    <w:rsid w:val="00C673A4"/>
    <w:rsid w:val="00CA7824"/>
    <w:rsid w:val="00D34415"/>
    <w:rsid w:val="00D94765"/>
    <w:rsid w:val="00E65B23"/>
    <w:rsid w:val="00EA78B0"/>
    <w:rsid w:val="00EE5688"/>
    <w:rsid w:val="00EF1F31"/>
    <w:rsid w:val="00F52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505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61C2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semiHidden/>
    <w:unhideWhenUsed/>
    <w:rsid w:val="006B3E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6B3E0C"/>
  </w:style>
  <w:style w:type="paragraph" w:styleId="Altbilgi">
    <w:name w:val="footer"/>
    <w:basedOn w:val="Normal"/>
    <w:link w:val="AltbilgiChar"/>
    <w:uiPriority w:val="99"/>
    <w:semiHidden/>
    <w:unhideWhenUsed/>
    <w:rsid w:val="006B3E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6B3E0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9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5BDCB6-1EEF-4E26-B35E-D157F3A9F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lb</dc:creator>
  <cp:lastModifiedBy>ferhatt1971@hotmail.com</cp:lastModifiedBy>
  <cp:revision>4</cp:revision>
  <cp:lastPrinted>2017-11-13T11:43:00Z</cp:lastPrinted>
  <dcterms:created xsi:type="dcterms:W3CDTF">2017-11-13T13:38:00Z</dcterms:created>
  <dcterms:modified xsi:type="dcterms:W3CDTF">2017-11-15T08:25:00Z</dcterms:modified>
</cp:coreProperties>
</file>